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AAA87" w14:textId="77777777" w:rsidR="006A0B2A" w:rsidRDefault="000D2E0C">
      <w:pPr>
        <w:pStyle w:val="Ttulo"/>
      </w:pPr>
      <w:bookmarkStart w:id="0" w:name="_GoBack"/>
      <w:bookmarkEnd w:id="0"/>
      <w:r>
        <w:t>Análisis de regresión</w:t>
      </w:r>
    </w:p>
    <w:p w14:paraId="332CC7D3" w14:textId="77777777" w:rsidR="006A0B2A" w:rsidRDefault="000D2E0C">
      <w:pPr>
        <w:pStyle w:val="Fecha"/>
      </w:pPr>
      <w:r>
        <w:t>lunes, noviembre 04, 2019</w:t>
      </w:r>
    </w:p>
    <w:p w14:paraId="57FAA7C4" w14:textId="77777777" w:rsidR="006A0B2A" w:rsidRDefault="000D2E0C">
      <w:pPr>
        <w:pStyle w:val="FirstParagraph"/>
      </w:pPr>
      <w:r>
        <w:rPr>
          <w:noProof/>
        </w:rPr>
        <w:drawing>
          <wp:inline distT="0" distB="0" distL="0" distR="0" wp14:anchorId="7B490541" wp14:editId="3B5B920A">
            <wp:extent cx="4576576" cy="366126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576" cy="366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2FA4C" w14:textId="77777777" w:rsidR="006A0B2A" w:rsidRDefault="000D2E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ados de la regresión lineal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    indep)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HbA1c                       -73.567***         </w:t>
      </w:r>
      <w:r>
        <w:br/>
      </w:r>
      <w:r>
        <w:rPr>
          <w:rStyle w:val="VerbatimChar"/>
        </w:rPr>
        <w:t xml:space="preserve">##                              (24.629)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</w:t>
      </w:r>
      <w:r>
        <w:br/>
      </w:r>
      <w:r>
        <w:rPr>
          <w:rStyle w:val="VerbatimChar"/>
        </w:rPr>
        <w:t xml:space="preserve">## Constant                   1,273.530***        </w:t>
      </w:r>
      <w:r>
        <w:br/>
      </w:r>
      <w:r>
        <w:rPr>
          <w:rStyle w:val="VerbatimChar"/>
        </w:rPr>
        <w:t xml:space="preserve">##                              (211.747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bservations                    162            </w:t>
      </w:r>
      <w:r>
        <w:br/>
      </w:r>
      <w:r>
        <w:rPr>
          <w:rStyle w:val="VerbatimChar"/>
        </w:rPr>
        <w:t xml:space="preserve">## R2                             0.053           </w:t>
      </w:r>
      <w:r>
        <w:br/>
      </w:r>
      <w:r>
        <w:rPr>
          <w:rStyle w:val="VerbatimChar"/>
        </w:rPr>
        <w:t xml:space="preserve">## Adjusted R2                    0.047           </w:t>
      </w:r>
      <w:r>
        <w:br/>
      </w:r>
      <w:r>
        <w:rPr>
          <w:rStyle w:val="VerbatimChar"/>
        </w:rPr>
        <w:t xml:space="preserve">## Residual Std. Error     669.858 (df = 160)     </w:t>
      </w:r>
      <w:r>
        <w:br/>
      </w:r>
      <w:r>
        <w:rPr>
          <w:rStyle w:val="VerbatimChar"/>
        </w:rPr>
        <w:t xml:space="preserve">## F Statistic           8.923*** (df = 1; 160)  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sectPr w:rsidR="006A0B2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E8A7B" w14:textId="77777777" w:rsidR="000D2E0C" w:rsidRDefault="000D2E0C">
      <w:pPr>
        <w:spacing w:after="0"/>
      </w:pPr>
      <w:r>
        <w:separator/>
      </w:r>
    </w:p>
  </w:endnote>
  <w:endnote w:type="continuationSeparator" w:id="0">
    <w:p w14:paraId="4CDC7092" w14:textId="77777777" w:rsidR="000D2E0C" w:rsidRDefault="000D2E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7E84D" w14:textId="77777777" w:rsidR="000D2E0C" w:rsidRDefault="000D2E0C">
      <w:r>
        <w:separator/>
      </w:r>
    </w:p>
  </w:footnote>
  <w:footnote w:type="continuationSeparator" w:id="0">
    <w:p w14:paraId="50278E36" w14:textId="77777777" w:rsidR="000D2E0C" w:rsidRDefault="000D2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2E0C"/>
    <w:rsid w:val="00193C44"/>
    <w:rsid w:val="004E29B3"/>
    <w:rsid w:val="00590D07"/>
    <w:rsid w:val="006A0B2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FB202"/>
  <w15:docId w15:val="{4FFB85F8-E546-4ACB-A067-26B6C436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de regresión</vt:lpstr>
    </vt:vector>
  </TitlesOfParts>
  <Company>Microsoft</Company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regresión</dc:title>
  <dc:creator>Irad Olivares</dc:creator>
  <cp:keywords/>
  <cp:lastModifiedBy>Irad Olivares</cp:lastModifiedBy>
  <cp:revision>2</cp:revision>
  <dcterms:created xsi:type="dcterms:W3CDTF">2019-11-05T04:09:00Z</dcterms:created>
  <dcterms:modified xsi:type="dcterms:W3CDTF">2019-11-05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noviembre 04, 2019</vt:lpwstr>
  </property>
  <property fmtid="{D5CDD505-2E9C-101B-9397-08002B2CF9AE}" pid="3" name="output">
    <vt:lpwstr/>
  </property>
  <property fmtid="{D5CDD505-2E9C-101B-9397-08002B2CF9AE}" pid="4" name="params">
    <vt:lpwstr/>
  </property>
</Properties>
</file>